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u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 Hoffman Driv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llup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52753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 Math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